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600A2B" w14:textId="77777777" w:rsidR="00DD44A8" w:rsidRDefault="00DD44A8" w:rsidP="00DD44A8"/>
    <w:p w14:paraId="5272F5A0" w14:textId="77777777" w:rsidR="00DD44A8" w:rsidRDefault="00DD44A8" w:rsidP="00DD44A8"/>
    <w:p w14:paraId="1F45EB72" w14:textId="77777777" w:rsidR="00DD44A8" w:rsidRDefault="00DD44A8" w:rsidP="00DD44A8"/>
    <w:p w14:paraId="5866329A" w14:textId="77777777" w:rsidR="00DD44A8" w:rsidRDefault="00DD44A8" w:rsidP="00DD44A8"/>
    <w:p w14:paraId="63B03501" w14:textId="77777777" w:rsidR="00DD44A8" w:rsidRDefault="00DD44A8" w:rsidP="00DD44A8"/>
    <w:p w14:paraId="79EE5940" w14:textId="77777777" w:rsidR="00DD44A8" w:rsidRDefault="00DD44A8" w:rsidP="00DD44A8"/>
    <w:p w14:paraId="47E2F00C" w14:textId="77777777" w:rsidR="00DD44A8" w:rsidRDefault="00DD44A8" w:rsidP="00DD44A8"/>
    <w:p w14:paraId="681FE9AD" w14:textId="77777777" w:rsidR="005441A5" w:rsidRDefault="005441A5"/>
    <w:p w14:paraId="2B549293" w14:textId="77777777" w:rsidR="00F615F7" w:rsidRDefault="00F615F7"/>
    <w:p w14:paraId="6687ED7D" w14:textId="77777777" w:rsidR="00F615F7" w:rsidRDefault="00F615F7"/>
    <w:p w14:paraId="07AEB752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54BB6F46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35A8A9E5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228A8B63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38121C99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29DFE5F0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0D84DF30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3D72F45A" w14:textId="4C1FDE80" w:rsidR="00F615F7" w:rsidRDefault="00FD1D01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  <w:r>
        <w:rPr>
          <w:rFonts w:ascii="Times New Roman" w:eastAsia="Times New Roman" w:hAnsi="Times New Roman"/>
          <w:b/>
          <w:iCs/>
          <w:noProof/>
          <w:sz w:val="24"/>
          <w:szCs w:val="24"/>
          <w:lang w:val="en-IN"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755FF9" wp14:editId="2ECBB7E2">
                <wp:simplePos x="0" y="0"/>
                <wp:positionH relativeFrom="margin">
                  <wp:posOffset>819150</wp:posOffset>
                </wp:positionH>
                <wp:positionV relativeFrom="margin">
                  <wp:posOffset>3437890</wp:posOffset>
                </wp:positionV>
                <wp:extent cx="4121150" cy="1485900"/>
                <wp:effectExtent l="0" t="0" r="12700" b="19050"/>
                <wp:wrapSquare wrapText="bothSides"/>
                <wp:docPr id="16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1150" cy="1485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70796D" w14:textId="77777777" w:rsidR="00046139" w:rsidRPr="009F4217" w:rsidRDefault="00046139" w:rsidP="00F615F7">
                            <w:pPr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iCs/>
                                <w:sz w:val="24"/>
                                <w:szCs w:val="24"/>
                              </w:rPr>
                            </w:pPr>
                          </w:p>
                          <w:p w14:paraId="7AB54B3A" w14:textId="170FB232" w:rsidR="00FD1D01" w:rsidRPr="009F4217" w:rsidRDefault="00FD1D01" w:rsidP="00FD1D01">
                            <w:pPr>
                              <w:jc w:val="center"/>
                              <w:rPr>
                                <w:rFonts w:ascii="Times New Roman" w:eastAsia="Times New Roman" w:hAnsi="Times New Roman"/>
                                <w:b/>
                                <w:i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/>
                                <w:b/>
                                <w:iCs/>
                                <w:sz w:val="24"/>
                                <w:szCs w:val="24"/>
                              </w:rPr>
                              <w:t xml:space="preserve">IA – </w:t>
                            </w:r>
                            <w:r>
                              <w:rPr>
                                <w:rFonts w:ascii="Times New Roman" w:eastAsia="Times New Roman" w:hAnsi="Times New Roman"/>
                                <w:b/>
                                <w:iCs/>
                                <w:sz w:val="24"/>
                                <w:szCs w:val="24"/>
                              </w:rPr>
                              <w:t>2 (SET C)</w:t>
                            </w:r>
                          </w:p>
                          <w:p w14:paraId="1813F2D3" w14:textId="77777777" w:rsidR="00FD1D01" w:rsidRDefault="00FD1D01" w:rsidP="00FD1D01">
                            <w:pPr>
                              <w:pStyle w:val="NormalWeb"/>
                              <w:shd w:val="clear" w:color="auto" w:fill="FFFFFF"/>
                              <w:spacing w:line="270" w:lineRule="atLeast"/>
                              <w:jc w:val="both"/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  <w:t>TITLE –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102"/>
                              <w:gridCol w:w="3091"/>
                            </w:tblGrid>
                            <w:tr w:rsidR="00FD1D01" w14:paraId="1262ADC1" w14:textId="77777777" w:rsidTr="005E6224">
                              <w:tc>
                                <w:tcPr>
                                  <w:tcW w:w="3224" w:type="dxa"/>
                                </w:tcPr>
                                <w:p w14:paraId="50573AC7" w14:textId="77777777" w:rsidR="00FD1D01" w:rsidRDefault="00FD1D01" w:rsidP="00FD1D01">
                                  <w:pPr>
                                    <w:pStyle w:val="NormalWeb"/>
                                    <w:spacing w:line="270" w:lineRule="atLeast"/>
                                    <w:jc w:val="both"/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224" w:type="dxa"/>
                                </w:tcPr>
                                <w:p w14:paraId="3D76D1FD" w14:textId="77777777" w:rsidR="00FD1D01" w:rsidRDefault="00FD1D01" w:rsidP="00FD1D01">
                                  <w:pPr>
                                    <w:pStyle w:val="NormalWeb"/>
                                    <w:spacing w:line="270" w:lineRule="atLeast"/>
                                    <w:jc w:val="both"/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  <w:t>Roll No.</w:t>
                                  </w:r>
                                </w:p>
                              </w:tc>
                            </w:tr>
                            <w:tr w:rsidR="00FD1D01" w14:paraId="76842750" w14:textId="77777777" w:rsidTr="005E6224">
                              <w:tc>
                                <w:tcPr>
                                  <w:tcW w:w="3224" w:type="dxa"/>
                                </w:tcPr>
                                <w:p w14:paraId="6EB08C98" w14:textId="77777777" w:rsidR="00FD1D01" w:rsidRDefault="00FD1D01" w:rsidP="00FD1D01">
                                  <w:pPr>
                                    <w:pStyle w:val="NormalWeb"/>
                                    <w:spacing w:line="270" w:lineRule="atLeast"/>
                                    <w:jc w:val="both"/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3224" w:type="dxa"/>
                                </w:tcPr>
                                <w:p w14:paraId="060E8800" w14:textId="77777777" w:rsidR="00FD1D01" w:rsidRDefault="00FD1D01" w:rsidP="00FD1D01">
                                  <w:pPr>
                                    <w:pStyle w:val="NormalWeb"/>
                                    <w:spacing w:line="270" w:lineRule="atLeast"/>
                                    <w:jc w:val="both"/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b/>
                                      <w:iCs/>
                                      <w:sz w:val="28"/>
                                      <w:szCs w:val="28"/>
                                    </w:rPr>
                                    <w:t>Roll No.</w:t>
                                  </w:r>
                                </w:p>
                              </w:tc>
                            </w:tr>
                          </w:tbl>
                          <w:p w14:paraId="564457B9" w14:textId="2F696E32" w:rsidR="00046139" w:rsidRPr="00823BCA" w:rsidRDefault="00046139" w:rsidP="00452FE6">
                            <w:pPr>
                              <w:pStyle w:val="NormalWeb"/>
                              <w:shd w:val="clear" w:color="auto" w:fill="FFFFFF"/>
                              <w:spacing w:line="270" w:lineRule="atLeast"/>
                              <w:jc w:val="both"/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755FF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64.5pt;margin-top:270.7pt;width:324.5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">
                <v:textbox>
                  <w:txbxContent>
                    <w:p w14:paraId="0770796D" w14:textId="77777777" w:rsidR="00046139" w:rsidRPr="009F4217" w:rsidRDefault="00046139" w:rsidP="00F615F7">
                      <w:pPr>
                        <w:jc w:val="center"/>
                        <w:rPr>
                          <w:rFonts w:ascii="Times New Roman" w:eastAsia="Times New Roman" w:hAnsi="Times New Roman"/>
                          <w:b/>
                          <w:iCs/>
                          <w:sz w:val="24"/>
                          <w:szCs w:val="24"/>
                        </w:rPr>
                      </w:pPr>
                    </w:p>
                    <w:p w14:paraId="7AB54B3A" w14:textId="170FB232" w:rsidR="00FD1D01" w:rsidRPr="009F4217" w:rsidRDefault="00FD1D01" w:rsidP="00FD1D01">
                      <w:pPr>
                        <w:jc w:val="center"/>
                        <w:rPr>
                          <w:rFonts w:ascii="Times New Roman" w:eastAsia="Times New Roman" w:hAnsi="Times New Roman"/>
                          <w:b/>
                          <w:iCs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/>
                          <w:b/>
                          <w:iCs/>
                          <w:sz w:val="24"/>
                          <w:szCs w:val="24"/>
                        </w:rPr>
                        <w:t xml:space="preserve">IA – </w:t>
                      </w:r>
                      <w:r>
                        <w:rPr>
                          <w:rFonts w:ascii="Times New Roman" w:eastAsia="Times New Roman" w:hAnsi="Times New Roman"/>
                          <w:b/>
                          <w:iCs/>
                          <w:sz w:val="24"/>
                          <w:szCs w:val="24"/>
                        </w:rPr>
                        <w:t>2 (SET C)</w:t>
                      </w:r>
                    </w:p>
                    <w:p w14:paraId="1813F2D3" w14:textId="77777777" w:rsidR="00FD1D01" w:rsidRDefault="00FD1D01" w:rsidP="00FD1D01">
                      <w:pPr>
                        <w:pStyle w:val="NormalWeb"/>
                        <w:shd w:val="clear" w:color="auto" w:fill="FFFFFF"/>
                        <w:spacing w:line="270" w:lineRule="atLeast"/>
                        <w:jc w:val="both"/>
                        <w:rPr>
                          <w:b/>
                          <w:i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iCs/>
                          <w:sz w:val="28"/>
                          <w:szCs w:val="28"/>
                        </w:rPr>
                        <w:t>TITLE –</w:t>
                      </w:r>
                    </w:p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102"/>
                        <w:gridCol w:w="3091"/>
                      </w:tblGrid>
                      <w:tr w:rsidR="00FD1D01" w14:paraId="1262ADC1" w14:textId="77777777" w:rsidTr="005E6224">
                        <w:tc>
                          <w:tcPr>
                            <w:tcW w:w="3224" w:type="dxa"/>
                          </w:tcPr>
                          <w:p w14:paraId="50573AC7" w14:textId="77777777" w:rsidR="00FD1D01" w:rsidRDefault="00FD1D01" w:rsidP="00FD1D01">
                            <w:pPr>
                              <w:pStyle w:val="NormalWeb"/>
                              <w:spacing w:line="270" w:lineRule="atLeast"/>
                              <w:jc w:val="both"/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224" w:type="dxa"/>
                          </w:tcPr>
                          <w:p w14:paraId="3D76D1FD" w14:textId="77777777" w:rsidR="00FD1D01" w:rsidRDefault="00FD1D01" w:rsidP="00FD1D01">
                            <w:pPr>
                              <w:pStyle w:val="NormalWeb"/>
                              <w:spacing w:line="270" w:lineRule="atLeast"/>
                              <w:jc w:val="both"/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  <w:t>Roll No.</w:t>
                            </w:r>
                          </w:p>
                        </w:tc>
                      </w:tr>
                      <w:tr w:rsidR="00FD1D01" w14:paraId="76842750" w14:textId="77777777" w:rsidTr="005E6224">
                        <w:tc>
                          <w:tcPr>
                            <w:tcW w:w="3224" w:type="dxa"/>
                          </w:tcPr>
                          <w:p w14:paraId="6EB08C98" w14:textId="77777777" w:rsidR="00FD1D01" w:rsidRDefault="00FD1D01" w:rsidP="00FD1D01">
                            <w:pPr>
                              <w:pStyle w:val="NormalWeb"/>
                              <w:spacing w:line="270" w:lineRule="atLeast"/>
                              <w:jc w:val="both"/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3224" w:type="dxa"/>
                          </w:tcPr>
                          <w:p w14:paraId="060E8800" w14:textId="77777777" w:rsidR="00FD1D01" w:rsidRDefault="00FD1D01" w:rsidP="00FD1D01">
                            <w:pPr>
                              <w:pStyle w:val="NormalWeb"/>
                              <w:spacing w:line="270" w:lineRule="atLeast"/>
                              <w:jc w:val="both"/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iCs/>
                                <w:sz w:val="28"/>
                                <w:szCs w:val="28"/>
                              </w:rPr>
                              <w:t>Roll No.</w:t>
                            </w:r>
                          </w:p>
                        </w:tc>
                      </w:tr>
                    </w:tbl>
                    <w:p w14:paraId="564457B9" w14:textId="2F696E32" w:rsidR="00046139" w:rsidRPr="00823BCA" w:rsidRDefault="00046139" w:rsidP="00452FE6">
                      <w:pPr>
                        <w:pStyle w:val="NormalWeb"/>
                        <w:shd w:val="clear" w:color="auto" w:fill="FFFFFF"/>
                        <w:spacing w:line="270" w:lineRule="atLeast"/>
                        <w:jc w:val="both"/>
                        <w:rPr>
                          <w:b/>
                          <w:iCs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p w14:paraId="7E14F835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05830F74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0FF494E8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350151DD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0EAE4D00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4FCCB7F0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7BB96234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11F953F0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2515D928" w14:textId="3BA1E01F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5238AB7F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63180A6A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2C547833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3F940163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2C060A08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7EBBB14A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018D62AA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280ED41F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5BEC8439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1B9977AE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69911ED5" w14:textId="77777777" w:rsidR="00F615F7" w:rsidRDefault="00F615F7" w:rsidP="00F615F7">
      <w:pPr>
        <w:tabs>
          <w:tab w:val="left" w:pos="3299"/>
          <w:tab w:val="left" w:pos="6920"/>
        </w:tabs>
        <w:spacing w:before="69"/>
        <w:ind w:left="120" w:right="195"/>
        <w:rPr>
          <w:rFonts w:ascii="Times New Roman"/>
          <w:b/>
          <w:spacing w:val="-1"/>
          <w:sz w:val="24"/>
        </w:rPr>
      </w:pPr>
    </w:p>
    <w:p w14:paraId="5CA38D6C" w14:textId="77777777" w:rsidR="001A5A0A" w:rsidRDefault="001A5A0A">
      <w:pPr>
        <w:rPr>
          <w:rFonts w:ascii="Times New Roman"/>
          <w:b/>
          <w:spacing w:val="-1"/>
          <w:sz w:val="24"/>
        </w:rPr>
      </w:pPr>
    </w:p>
    <w:p w14:paraId="29F100C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lastRenderedPageBreak/>
        <w:t>Problem statement:</w:t>
      </w:r>
    </w:p>
    <w:p w14:paraId="1DB7CF6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F9D491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00AA012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2ABB7C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0B5C34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810619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77BC00E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183C4C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72020F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69E73E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7D2727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F7EF70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4D6DA26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17BB62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207C18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Abstract: (Describe what exactly have you covered in the IA)</w:t>
      </w:r>
    </w:p>
    <w:p w14:paraId="7E98E75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AF08F0C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9AC89C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B2DE5D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AD74770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FDC87D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A53987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40D263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780A230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CDAF5D6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715E9E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EBA667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FF96AC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E82FB4A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1EEFE02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893481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540E75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5F766F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F360FD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80A531E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10D7C7D" w14:textId="7B2D125A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9DE3A2A" w14:textId="1F9AF819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lastRenderedPageBreak/>
        <w:t>Design minimum 5 Mobile UI Screens that covers the following:</w:t>
      </w:r>
    </w:p>
    <w:p w14:paraId="277DEB91" w14:textId="7A816AC0" w:rsidR="00FD1D01" w:rsidRDefault="00FD1D01" w:rsidP="00FD1D01">
      <w:pPr>
        <w:pStyle w:val="ListParagraph"/>
        <w:numPr>
          <w:ilvl w:val="0"/>
          <w:numId w:val="18"/>
        </w:num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 xml:space="preserve">Should be a </w:t>
      </w:r>
      <w:proofErr w:type="gramStart"/>
      <w:r>
        <w:rPr>
          <w:rFonts w:ascii="Times New Roman"/>
          <w:b/>
          <w:spacing w:val="-1"/>
          <w:sz w:val="24"/>
        </w:rPr>
        <w:t>high fidelity</w:t>
      </w:r>
      <w:proofErr w:type="gramEnd"/>
      <w:r>
        <w:rPr>
          <w:rFonts w:ascii="Times New Roman"/>
          <w:b/>
          <w:spacing w:val="-1"/>
          <w:sz w:val="24"/>
        </w:rPr>
        <w:t xml:space="preserve"> design</w:t>
      </w:r>
    </w:p>
    <w:p w14:paraId="7C047E32" w14:textId="22697383" w:rsidR="00FD1D01" w:rsidRDefault="00FD1D01" w:rsidP="00FD1D01">
      <w:pPr>
        <w:pStyle w:val="ListParagraph"/>
        <w:numPr>
          <w:ilvl w:val="0"/>
          <w:numId w:val="18"/>
        </w:num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 xml:space="preserve">Attach screenshots of all the screens with two </w:t>
      </w:r>
      <w:proofErr w:type="spellStart"/>
      <w:r>
        <w:rPr>
          <w:rFonts w:ascii="Times New Roman"/>
          <w:b/>
          <w:spacing w:val="-1"/>
          <w:sz w:val="24"/>
        </w:rPr>
        <w:t>colour</w:t>
      </w:r>
      <w:proofErr w:type="spellEnd"/>
      <w:r>
        <w:rPr>
          <w:rFonts w:ascii="Times New Roman"/>
          <w:b/>
          <w:spacing w:val="-1"/>
          <w:sz w:val="24"/>
        </w:rPr>
        <w:t xml:space="preserve"> combinations and two alternative views of functionalities</w:t>
      </w:r>
    </w:p>
    <w:p w14:paraId="73378F22" w14:textId="729398B8" w:rsidR="00FD1D01" w:rsidRDefault="00FD1D01" w:rsidP="00FD1D01">
      <w:pPr>
        <w:pStyle w:val="ListParagraph"/>
        <w:numPr>
          <w:ilvl w:val="0"/>
          <w:numId w:val="18"/>
        </w:num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Clear flow of functionality must be visible</w:t>
      </w:r>
    </w:p>
    <w:p w14:paraId="53AFBD6B" w14:textId="08A45198" w:rsidR="00FD1D01" w:rsidRDefault="00FD1D01" w:rsidP="00FD1D01">
      <w:pPr>
        <w:pStyle w:val="ListParagraph"/>
        <w:numPr>
          <w:ilvl w:val="0"/>
          <w:numId w:val="18"/>
        </w:num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With each screen, explain the pattern that has been used in the screen</w:t>
      </w:r>
    </w:p>
    <w:p w14:paraId="461F24FF" w14:textId="77777777" w:rsidR="00FD1D01" w:rsidRPr="00FD1D01" w:rsidRDefault="00FD1D01" w:rsidP="00FD1D01">
      <w:pPr>
        <w:tabs>
          <w:tab w:val="left" w:pos="3299"/>
          <w:tab w:val="left" w:pos="6920"/>
        </w:tabs>
        <w:spacing w:before="69"/>
        <w:ind w:left="360" w:right="195"/>
        <w:rPr>
          <w:rFonts w:ascii="Times New Roman"/>
          <w:b/>
          <w:spacing w:val="-1"/>
          <w:sz w:val="24"/>
        </w:rPr>
      </w:pPr>
    </w:p>
    <w:p w14:paraId="1371516C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D4D5E0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C1CD21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8B481F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FEAB0C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98BB5A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FC4A3D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5CDE5E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B918C46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9BF0C7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14DB2BA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CCE7BA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86BDAE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CBA240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C05761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8901DE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BD8270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E5EC21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447BD52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F36E70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22E4706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467A11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69D0A5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1A26A8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EDE468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043FEB6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B8F4DF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3AF6310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A781E3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D2C607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7FB6CF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lastRenderedPageBreak/>
        <w:t>Analys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00"/>
        <w:gridCol w:w="4650"/>
      </w:tblGrid>
      <w:tr w:rsidR="00FD1D01" w14:paraId="46F99826" w14:textId="77777777" w:rsidTr="005E6224">
        <w:tc>
          <w:tcPr>
            <w:tcW w:w="4788" w:type="dxa"/>
          </w:tcPr>
          <w:p w14:paraId="23912D4F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Name of the pattern/model</w:t>
            </w:r>
          </w:p>
        </w:tc>
        <w:tc>
          <w:tcPr>
            <w:tcW w:w="4788" w:type="dxa"/>
          </w:tcPr>
          <w:p w14:paraId="1383EBCB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</w:p>
        </w:tc>
      </w:tr>
      <w:tr w:rsidR="00FD1D01" w14:paraId="4DC8A0F2" w14:textId="77777777" w:rsidTr="005E6224">
        <w:tc>
          <w:tcPr>
            <w:tcW w:w="4788" w:type="dxa"/>
          </w:tcPr>
          <w:p w14:paraId="704EB5A1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Selection Criteria</w:t>
            </w:r>
          </w:p>
        </w:tc>
        <w:tc>
          <w:tcPr>
            <w:tcW w:w="4788" w:type="dxa"/>
          </w:tcPr>
          <w:p w14:paraId="169ADACD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</w:p>
        </w:tc>
      </w:tr>
      <w:tr w:rsidR="00FD1D01" w14:paraId="2DB3B175" w14:textId="77777777" w:rsidTr="005E6224">
        <w:tc>
          <w:tcPr>
            <w:tcW w:w="4788" w:type="dxa"/>
          </w:tcPr>
          <w:p w14:paraId="24D33FC7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Benefits of using the pattern/model</w:t>
            </w:r>
          </w:p>
        </w:tc>
        <w:tc>
          <w:tcPr>
            <w:tcW w:w="4788" w:type="dxa"/>
          </w:tcPr>
          <w:p w14:paraId="5742834B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</w:p>
        </w:tc>
      </w:tr>
      <w:tr w:rsidR="00FD1D01" w14:paraId="333CEB28" w14:textId="77777777" w:rsidTr="005E6224">
        <w:tc>
          <w:tcPr>
            <w:tcW w:w="4788" w:type="dxa"/>
          </w:tcPr>
          <w:p w14:paraId="61ABADD8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  <w:r>
              <w:rPr>
                <w:rFonts w:ascii="Times New Roman"/>
                <w:b/>
                <w:spacing w:val="-1"/>
                <w:sz w:val="24"/>
              </w:rPr>
              <w:t>Conclusion</w:t>
            </w:r>
          </w:p>
        </w:tc>
        <w:tc>
          <w:tcPr>
            <w:tcW w:w="4788" w:type="dxa"/>
          </w:tcPr>
          <w:p w14:paraId="1239173B" w14:textId="77777777" w:rsidR="00FD1D01" w:rsidRDefault="00FD1D01" w:rsidP="005E6224">
            <w:pPr>
              <w:tabs>
                <w:tab w:val="left" w:pos="3299"/>
                <w:tab w:val="left" w:pos="6920"/>
              </w:tabs>
              <w:spacing w:before="69"/>
              <w:ind w:right="195"/>
              <w:rPr>
                <w:rFonts w:ascii="Times New Roman"/>
                <w:b/>
                <w:spacing w:val="-1"/>
                <w:sz w:val="24"/>
              </w:rPr>
            </w:pPr>
          </w:p>
        </w:tc>
      </w:tr>
    </w:tbl>
    <w:p w14:paraId="4316244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 xml:space="preserve"> (Extend the table for all patterns/models you use)</w:t>
      </w:r>
    </w:p>
    <w:p w14:paraId="437A0A2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BE4AF5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Synthesis:</w:t>
      </w:r>
    </w:p>
    <w:p w14:paraId="4F27A4C0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Explain the effect of the wireframes in your app</w:t>
      </w:r>
      <w:r>
        <w:rPr>
          <w:rFonts w:ascii="Times New Roman"/>
          <w:b/>
          <w:spacing w:val="-1"/>
          <w:sz w:val="24"/>
        </w:rPr>
        <w:t>’</w:t>
      </w:r>
      <w:r>
        <w:rPr>
          <w:rFonts w:ascii="Times New Roman"/>
          <w:b/>
          <w:spacing w:val="-1"/>
          <w:sz w:val="24"/>
        </w:rPr>
        <w:t xml:space="preserve">s usability. </w:t>
      </w:r>
    </w:p>
    <w:p w14:paraId="3EE8352A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D4C56C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4AB392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7BBC9F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A3F987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4C8EC9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B2A25A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AF2DFEA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284FDF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30F73B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2D66FBE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789C46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B41AC4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17A93A7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67F5DA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F39F19E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  <w:r>
        <w:rPr>
          <w:rFonts w:ascii="Times New Roman"/>
          <w:b/>
          <w:spacing w:val="-1"/>
          <w:sz w:val="24"/>
        </w:rPr>
        <w:t>Figma Link:</w:t>
      </w:r>
    </w:p>
    <w:p w14:paraId="2CF71B9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EE9ED2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F3C030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C4DFCA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6E2D1A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6921A4E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E08215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8F3DBDF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E46EEF9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24AB50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710917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1A91842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F148566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314E89B3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D05643B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42E2FADC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18BE921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1F6E00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6FD79C8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535D68E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0D74EAD1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961169C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CAD51D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0295F8D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6E4371C5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2C7092B2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75B88184" w14:textId="77777777" w:rsidR="00FD1D01" w:rsidRDefault="00FD1D01" w:rsidP="00FD1D01">
      <w:pPr>
        <w:tabs>
          <w:tab w:val="left" w:pos="3299"/>
          <w:tab w:val="left" w:pos="6920"/>
        </w:tabs>
        <w:spacing w:before="69"/>
        <w:ind w:right="195"/>
        <w:rPr>
          <w:rFonts w:ascii="Times New Roman"/>
          <w:b/>
          <w:spacing w:val="-1"/>
          <w:sz w:val="24"/>
        </w:rPr>
      </w:pPr>
    </w:p>
    <w:p w14:paraId="5A962B47" w14:textId="77777777" w:rsidR="00FD1D01" w:rsidRDefault="00FD1D01"/>
    <w:sectPr w:rsidR="00FD1D01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C4215F" w14:textId="77777777" w:rsidR="006F5052" w:rsidRDefault="006F5052" w:rsidP="00074136">
      <w:r>
        <w:separator/>
      </w:r>
    </w:p>
  </w:endnote>
  <w:endnote w:type="continuationSeparator" w:id="0">
    <w:p w14:paraId="75BAD0E5" w14:textId="77777777" w:rsidR="006F5052" w:rsidRDefault="006F5052" w:rsidP="00074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752EF1" w14:textId="77777777" w:rsidR="00BE52DC" w:rsidRDefault="00BE52DC" w:rsidP="00BE52DC">
    <w:pPr>
      <w:pStyle w:val="Footer"/>
      <w:jc w:val="center"/>
    </w:pPr>
    <w:r w:rsidRPr="00B30FCD">
      <w:rPr>
        <w:rFonts w:ascii="Times New Roman" w:hAnsi="Times New Roman"/>
        <w:sz w:val="18"/>
        <w:szCs w:val="18"/>
      </w:rPr>
      <w:t>(</w:t>
    </w:r>
    <w:r w:rsidRPr="000965A6">
      <w:rPr>
        <w:rFonts w:ascii="Times New Roman" w:hAnsi="Times New Roman"/>
        <w:sz w:val="18"/>
        <w:szCs w:val="18"/>
      </w:rPr>
      <w:t>A Constituent College of Somaiya Vidyavihar University)</w:t>
    </w:r>
  </w:p>
  <w:p w14:paraId="1F96CDFC" w14:textId="77777777" w:rsidR="00046139" w:rsidRPr="00BE52DC" w:rsidRDefault="00046139" w:rsidP="00BE52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FFC3D2" w14:textId="77777777" w:rsidR="006F5052" w:rsidRDefault="006F5052" w:rsidP="00074136">
      <w:r>
        <w:separator/>
      </w:r>
    </w:p>
  </w:footnote>
  <w:footnote w:type="continuationSeparator" w:id="0">
    <w:p w14:paraId="33953166" w14:textId="77777777" w:rsidR="006F5052" w:rsidRDefault="006F5052" w:rsidP="000741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07D38F" w14:textId="77777777" w:rsidR="00046139" w:rsidRDefault="00000000">
    <w:pPr>
      <w:pStyle w:val="Header"/>
    </w:pPr>
    <w:r>
      <w:rPr>
        <w:noProof/>
      </w:rPr>
      <w:pict w14:anchorId="35DC473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5913454" o:spid="_x0000_s1029" type="#_x0000_t75" style="position:absolute;margin-left:0;margin-top:0;width:101.7pt;height:149.85pt;z-index:-251657216;mso-position-horizontal:center;mso-position-horizontal-relative:margin;mso-position-vertical:center;mso-position-vertical-relative:margin" o:allowincell="f">
          <v:imagedata r:id="rId1" o:title="somaiya log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81C824" w14:textId="2CB6ACA2" w:rsidR="00046139" w:rsidRDefault="00000000" w:rsidP="001E4D81">
    <w:pPr>
      <w:pStyle w:val="Header"/>
      <w:jc w:val="right"/>
    </w:pPr>
    <w:r>
      <w:rPr>
        <w:noProof/>
        <w:szCs w:val="20"/>
      </w:rPr>
      <w:pict w14:anchorId="5EA48A0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947517" o:spid="_x0000_s1031" type="#_x0000_t75" style="position:absolute;left:0;text-align:left;margin-left:0;margin-top:0;width:108.25pt;height:159.7pt;z-index:-251654144;mso-position-horizontal:center;mso-position-horizontal-relative:margin;mso-position-vertical:center;mso-position-vertical-relative:margin" o:allowincell="f">
          <v:imagedata r:id="rId1" o:title="college_ Logo1" gain="19661f" blacklevel="22938f"/>
          <w10:wrap anchorx="margin" anchory="margin"/>
        </v:shape>
      </w:pict>
    </w:r>
    <w:r w:rsidR="00046139">
      <w:rPr>
        <w:szCs w:val="20"/>
      </w:rPr>
      <w:t>K</w:t>
    </w:r>
    <w:r w:rsidR="00A219D0">
      <w:rPr>
        <w:szCs w:val="20"/>
      </w:rPr>
      <w:t>JS</w:t>
    </w:r>
    <w:r w:rsidR="00FD1D01">
      <w:rPr>
        <w:szCs w:val="20"/>
      </w:rPr>
      <w:t>S</w:t>
    </w:r>
    <w:r w:rsidR="00A219D0">
      <w:rPr>
        <w:szCs w:val="20"/>
      </w:rPr>
      <w:t>E/IT/TYBTECH/SEM V/UIP</w:t>
    </w:r>
    <w:r w:rsidR="002E6982">
      <w:rPr>
        <w:szCs w:val="20"/>
      </w:rPr>
      <w:t>/2024</w:t>
    </w:r>
    <w:r w:rsidR="00DE685A">
      <w:rPr>
        <w:szCs w:val="20"/>
      </w:rPr>
      <w:t>-25</w:t>
    </w:r>
  </w:p>
  <w:p w14:paraId="36E7E352" w14:textId="77777777" w:rsidR="00046139" w:rsidRDefault="00046139">
    <w:pPr>
      <w:pStyle w:val="Header"/>
    </w:pPr>
  </w:p>
  <w:p w14:paraId="79089D3F" w14:textId="77777777" w:rsidR="00046139" w:rsidRDefault="00000000">
    <w:pPr>
      <w:pStyle w:val="Header"/>
    </w:pPr>
    <w:r>
      <w:rPr>
        <w:noProof/>
      </w:rPr>
      <w:pict w14:anchorId="69501D36">
        <v:shape id="WordPictureWatermark1055913455" o:spid="_x0000_s1030" type="#_x0000_t75" style="position:absolute;margin-left:0;margin-top:0;width:101.7pt;height:149.85pt;z-index:-251656192;mso-position-horizontal:center;mso-position-horizontal-relative:margin;mso-position-vertical:center;mso-position-vertical-relative:margin" o:allowincell="f">
          <v:imagedata r:id="rId2" o:title="somaiya logo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6D3293" w14:textId="77777777" w:rsidR="00046139" w:rsidRDefault="00000000">
    <w:pPr>
      <w:pStyle w:val="Header"/>
    </w:pPr>
    <w:r>
      <w:rPr>
        <w:noProof/>
      </w:rPr>
      <w:pict w14:anchorId="417D855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55913453" o:spid="_x0000_s1028" type="#_x0000_t75" style="position:absolute;margin-left:0;margin-top:0;width:101.7pt;height:149.85pt;z-index:-251658240;mso-position-horizontal:center;mso-position-horizontal-relative:margin;mso-position-vertical:center;mso-position-vertical-relative:margin" o:allowincell="f">
          <v:imagedata r:id="rId1" o:title="somaiya log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8A4CA4"/>
    <w:multiLevelType w:val="hybridMultilevel"/>
    <w:tmpl w:val="D65AE598"/>
    <w:lvl w:ilvl="0" w:tplc="BD944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F284C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6035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1BCFC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182F73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F0B5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F834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DDEB7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F2259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61D0390"/>
    <w:multiLevelType w:val="hybridMultilevel"/>
    <w:tmpl w:val="0DCED5A8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" w15:restartNumberingAfterBreak="0">
    <w:nsid w:val="17F966EA"/>
    <w:multiLevelType w:val="hybridMultilevel"/>
    <w:tmpl w:val="D7E4BFEA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3" w15:restartNumberingAfterBreak="0">
    <w:nsid w:val="1B4270DD"/>
    <w:multiLevelType w:val="hybridMultilevel"/>
    <w:tmpl w:val="2B804200"/>
    <w:lvl w:ilvl="0" w:tplc="4E3A6F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6250D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4746D1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1961A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72E8B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1EF2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B62A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C08846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2B86D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F953F3D"/>
    <w:multiLevelType w:val="hybridMultilevel"/>
    <w:tmpl w:val="9E525FBA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5" w15:restartNumberingAfterBreak="0">
    <w:nsid w:val="2462703B"/>
    <w:multiLevelType w:val="hybridMultilevel"/>
    <w:tmpl w:val="9A18318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A2C13EB"/>
    <w:multiLevelType w:val="hybridMultilevel"/>
    <w:tmpl w:val="E116AC72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E756D7B"/>
    <w:multiLevelType w:val="hybridMultilevel"/>
    <w:tmpl w:val="BAE46964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8" w15:restartNumberingAfterBreak="0">
    <w:nsid w:val="593464A6"/>
    <w:multiLevelType w:val="hybridMultilevel"/>
    <w:tmpl w:val="A086E006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9" w15:restartNumberingAfterBreak="0">
    <w:nsid w:val="5E646E92"/>
    <w:multiLevelType w:val="hybridMultilevel"/>
    <w:tmpl w:val="5A26F034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60224221"/>
    <w:multiLevelType w:val="hybridMultilevel"/>
    <w:tmpl w:val="58F8BD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7A3A42"/>
    <w:multiLevelType w:val="hybridMultilevel"/>
    <w:tmpl w:val="480C4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F1660"/>
    <w:multiLevelType w:val="hybridMultilevel"/>
    <w:tmpl w:val="5FF6B622"/>
    <w:lvl w:ilvl="0" w:tplc="3A3EB5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6B5CA9"/>
    <w:multiLevelType w:val="hybridMultilevel"/>
    <w:tmpl w:val="16E017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1FE63E2"/>
    <w:multiLevelType w:val="hybridMultilevel"/>
    <w:tmpl w:val="AE2C59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B0C4F"/>
    <w:multiLevelType w:val="hybridMultilevel"/>
    <w:tmpl w:val="9672FFBA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6" w15:restartNumberingAfterBreak="0">
    <w:nsid w:val="75103ECD"/>
    <w:multiLevelType w:val="hybridMultilevel"/>
    <w:tmpl w:val="E996E4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BD3F4F"/>
    <w:multiLevelType w:val="hybridMultilevel"/>
    <w:tmpl w:val="DB1445F6"/>
    <w:lvl w:ilvl="0" w:tplc="40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 w16cid:durableId="1731686538">
    <w:abstractNumId w:val="12"/>
  </w:num>
  <w:num w:numId="2" w16cid:durableId="83917235">
    <w:abstractNumId w:val="14"/>
  </w:num>
  <w:num w:numId="3" w16cid:durableId="411049704">
    <w:abstractNumId w:val="10"/>
  </w:num>
  <w:num w:numId="4" w16cid:durableId="378090924">
    <w:abstractNumId w:val="8"/>
  </w:num>
  <w:num w:numId="5" w16cid:durableId="942612783">
    <w:abstractNumId w:val="16"/>
  </w:num>
  <w:num w:numId="6" w16cid:durableId="949554431">
    <w:abstractNumId w:val="17"/>
  </w:num>
  <w:num w:numId="7" w16cid:durableId="1378312217">
    <w:abstractNumId w:val="2"/>
  </w:num>
  <w:num w:numId="8" w16cid:durableId="1961447333">
    <w:abstractNumId w:val="5"/>
  </w:num>
  <w:num w:numId="9" w16cid:durableId="387994884">
    <w:abstractNumId w:val="7"/>
  </w:num>
  <w:num w:numId="10" w16cid:durableId="812064801">
    <w:abstractNumId w:val="15"/>
  </w:num>
  <w:num w:numId="11" w16cid:durableId="74208683">
    <w:abstractNumId w:val="3"/>
  </w:num>
  <w:num w:numId="12" w16cid:durableId="2116709609">
    <w:abstractNumId w:val="0"/>
  </w:num>
  <w:num w:numId="13" w16cid:durableId="93786403">
    <w:abstractNumId w:val="9"/>
  </w:num>
  <w:num w:numId="14" w16cid:durableId="178281350">
    <w:abstractNumId w:val="1"/>
  </w:num>
  <w:num w:numId="15" w16cid:durableId="580064581">
    <w:abstractNumId w:val="4"/>
  </w:num>
  <w:num w:numId="16" w16cid:durableId="2090030446">
    <w:abstractNumId w:val="11"/>
  </w:num>
  <w:num w:numId="17" w16cid:durableId="1013192214">
    <w:abstractNumId w:val="6"/>
  </w:num>
  <w:num w:numId="18" w16cid:durableId="2018380536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xsrA0NzU0sjQ0MzFT0lEKTi0uzszPAykwqgUAIcRS7iwAAAA="/>
  </w:docVars>
  <w:rsids>
    <w:rsidRoot w:val="00074136"/>
    <w:rsid w:val="00000F5D"/>
    <w:rsid w:val="0000261A"/>
    <w:rsid w:val="00003AD6"/>
    <w:rsid w:val="00005932"/>
    <w:rsid w:val="00014271"/>
    <w:rsid w:val="00014736"/>
    <w:rsid w:val="00015CE4"/>
    <w:rsid w:val="00017AD0"/>
    <w:rsid w:val="00044CB8"/>
    <w:rsid w:val="00046139"/>
    <w:rsid w:val="00047917"/>
    <w:rsid w:val="00047F7B"/>
    <w:rsid w:val="00060132"/>
    <w:rsid w:val="00061EF3"/>
    <w:rsid w:val="0006226E"/>
    <w:rsid w:val="00074136"/>
    <w:rsid w:val="00080720"/>
    <w:rsid w:val="00095B84"/>
    <w:rsid w:val="000B4E0B"/>
    <w:rsid w:val="000C18FB"/>
    <w:rsid w:val="000C610C"/>
    <w:rsid w:val="000D0F87"/>
    <w:rsid w:val="000D176B"/>
    <w:rsid w:val="000D2E87"/>
    <w:rsid w:val="000E4B86"/>
    <w:rsid w:val="000E5812"/>
    <w:rsid w:val="000F0C8D"/>
    <w:rsid w:val="001056B6"/>
    <w:rsid w:val="00115FC2"/>
    <w:rsid w:val="001173AF"/>
    <w:rsid w:val="00133724"/>
    <w:rsid w:val="00145F69"/>
    <w:rsid w:val="001526B8"/>
    <w:rsid w:val="00153701"/>
    <w:rsid w:val="001702B2"/>
    <w:rsid w:val="00176C2F"/>
    <w:rsid w:val="00177F8A"/>
    <w:rsid w:val="00186FB1"/>
    <w:rsid w:val="00191BDF"/>
    <w:rsid w:val="001A32FE"/>
    <w:rsid w:val="001A5A0A"/>
    <w:rsid w:val="001A63E6"/>
    <w:rsid w:val="001B0821"/>
    <w:rsid w:val="001B44D8"/>
    <w:rsid w:val="001C0CD5"/>
    <w:rsid w:val="001C163B"/>
    <w:rsid w:val="001D6333"/>
    <w:rsid w:val="001D663A"/>
    <w:rsid w:val="001D6F40"/>
    <w:rsid w:val="001E4D81"/>
    <w:rsid w:val="001E5321"/>
    <w:rsid w:val="001E5554"/>
    <w:rsid w:val="001F16C8"/>
    <w:rsid w:val="001F1776"/>
    <w:rsid w:val="001F6A93"/>
    <w:rsid w:val="001F7942"/>
    <w:rsid w:val="002008C3"/>
    <w:rsid w:val="0021071B"/>
    <w:rsid w:val="00223609"/>
    <w:rsid w:val="002358FF"/>
    <w:rsid w:val="00246410"/>
    <w:rsid w:val="00252F79"/>
    <w:rsid w:val="00261438"/>
    <w:rsid w:val="00265CD5"/>
    <w:rsid w:val="00271012"/>
    <w:rsid w:val="002717C6"/>
    <w:rsid w:val="00276D55"/>
    <w:rsid w:val="00277D05"/>
    <w:rsid w:val="00280993"/>
    <w:rsid w:val="00281184"/>
    <w:rsid w:val="002823AC"/>
    <w:rsid w:val="002B03A2"/>
    <w:rsid w:val="002C3E41"/>
    <w:rsid w:val="002C4CAA"/>
    <w:rsid w:val="002C4CE2"/>
    <w:rsid w:val="002C72F5"/>
    <w:rsid w:val="002C770E"/>
    <w:rsid w:val="002D57FE"/>
    <w:rsid w:val="002E1C7C"/>
    <w:rsid w:val="002E6982"/>
    <w:rsid w:val="002E756D"/>
    <w:rsid w:val="002F043B"/>
    <w:rsid w:val="00301FE7"/>
    <w:rsid w:val="003334C9"/>
    <w:rsid w:val="00334654"/>
    <w:rsid w:val="00342FC1"/>
    <w:rsid w:val="003502E3"/>
    <w:rsid w:val="00351580"/>
    <w:rsid w:val="0035731E"/>
    <w:rsid w:val="003670A6"/>
    <w:rsid w:val="003712EF"/>
    <w:rsid w:val="003721DD"/>
    <w:rsid w:val="003750F6"/>
    <w:rsid w:val="00382BCC"/>
    <w:rsid w:val="00384ED1"/>
    <w:rsid w:val="00386DCA"/>
    <w:rsid w:val="00391479"/>
    <w:rsid w:val="00392F9F"/>
    <w:rsid w:val="00394D9E"/>
    <w:rsid w:val="003A49F4"/>
    <w:rsid w:val="003C623D"/>
    <w:rsid w:val="003D6545"/>
    <w:rsid w:val="003F22BC"/>
    <w:rsid w:val="003F3249"/>
    <w:rsid w:val="003F6607"/>
    <w:rsid w:val="004017A5"/>
    <w:rsid w:val="00404134"/>
    <w:rsid w:val="004200A6"/>
    <w:rsid w:val="00430347"/>
    <w:rsid w:val="00431DC3"/>
    <w:rsid w:val="004329E9"/>
    <w:rsid w:val="00434D44"/>
    <w:rsid w:val="00434D53"/>
    <w:rsid w:val="00435079"/>
    <w:rsid w:val="00437A32"/>
    <w:rsid w:val="00443D5E"/>
    <w:rsid w:val="004460FD"/>
    <w:rsid w:val="004468D1"/>
    <w:rsid w:val="0045168F"/>
    <w:rsid w:val="004518F4"/>
    <w:rsid w:val="00452FE6"/>
    <w:rsid w:val="0045741B"/>
    <w:rsid w:val="00462E42"/>
    <w:rsid w:val="00477BD9"/>
    <w:rsid w:val="00482402"/>
    <w:rsid w:val="00483ABB"/>
    <w:rsid w:val="004A798C"/>
    <w:rsid w:val="004B29DB"/>
    <w:rsid w:val="004B2E04"/>
    <w:rsid w:val="004B69C1"/>
    <w:rsid w:val="004C04FD"/>
    <w:rsid w:val="004C0DB4"/>
    <w:rsid w:val="004D0C30"/>
    <w:rsid w:val="004D124D"/>
    <w:rsid w:val="004E1089"/>
    <w:rsid w:val="004E2482"/>
    <w:rsid w:val="004E5481"/>
    <w:rsid w:val="004E6338"/>
    <w:rsid w:val="004F43C8"/>
    <w:rsid w:val="0051087F"/>
    <w:rsid w:val="00514090"/>
    <w:rsid w:val="00517C56"/>
    <w:rsid w:val="005241EA"/>
    <w:rsid w:val="00525A83"/>
    <w:rsid w:val="00531943"/>
    <w:rsid w:val="00543603"/>
    <w:rsid w:val="005441A5"/>
    <w:rsid w:val="00551DDC"/>
    <w:rsid w:val="00562ACA"/>
    <w:rsid w:val="005773B9"/>
    <w:rsid w:val="00577DCE"/>
    <w:rsid w:val="005832FC"/>
    <w:rsid w:val="00595AD9"/>
    <w:rsid w:val="005A33FC"/>
    <w:rsid w:val="005B4249"/>
    <w:rsid w:val="005B650D"/>
    <w:rsid w:val="005D1B66"/>
    <w:rsid w:val="005E2C3D"/>
    <w:rsid w:val="005E70F9"/>
    <w:rsid w:val="005F6336"/>
    <w:rsid w:val="006075F1"/>
    <w:rsid w:val="006268A8"/>
    <w:rsid w:val="00652524"/>
    <w:rsid w:val="006547B7"/>
    <w:rsid w:val="00656342"/>
    <w:rsid w:val="00660C2B"/>
    <w:rsid w:val="00662DFF"/>
    <w:rsid w:val="0066318B"/>
    <w:rsid w:val="00663B4B"/>
    <w:rsid w:val="00665B6B"/>
    <w:rsid w:val="006746AF"/>
    <w:rsid w:val="00682992"/>
    <w:rsid w:val="00685F3D"/>
    <w:rsid w:val="0068717A"/>
    <w:rsid w:val="00690073"/>
    <w:rsid w:val="006938D7"/>
    <w:rsid w:val="00693D12"/>
    <w:rsid w:val="006A0536"/>
    <w:rsid w:val="006A513F"/>
    <w:rsid w:val="006B3B46"/>
    <w:rsid w:val="006B459A"/>
    <w:rsid w:val="006C37D1"/>
    <w:rsid w:val="006C3914"/>
    <w:rsid w:val="006D6B97"/>
    <w:rsid w:val="006E1490"/>
    <w:rsid w:val="006E2017"/>
    <w:rsid w:val="006E338D"/>
    <w:rsid w:val="006F375E"/>
    <w:rsid w:val="006F3AF1"/>
    <w:rsid w:val="006F5052"/>
    <w:rsid w:val="00703861"/>
    <w:rsid w:val="00721385"/>
    <w:rsid w:val="00721AC9"/>
    <w:rsid w:val="007221F9"/>
    <w:rsid w:val="0073237E"/>
    <w:rsid w:val="007333B1"/>
    <w:rsid w:val="00734C26"/>
    <w:rsid w:val="00737E09"/>
    <w:rsid w:val="00742CA5"/>
    <w:rsid w:val="00747F22"/>
    <w:rsid w:val="00751E00"/>
    <w:rsid w:val="00752071"/>
    <w:rsid w:val="00762057"/>
    <w:rsid w:val="00762667"/>
    <w:rsid w:val="00764864"/>
    <w:rsid w:val="00765B6E"/>
    <w:rsid w:val="00775AAA"/>
    <w:rsid w:val="00777DD7"/>
    <w:rsid w:val="00786BA7"/>
    <w:rsid w:val="007A291D"/>
    <w:rsid w:val="007C0A9D"/>
    <w:rsid w:val="007D120F"/>
    <w:rsid w:val="007D36F9"/>
    <w:rsid w:val="007E2E7C"/>
    <w:rsid w:val="007E5241"/>
    <w:rsid w:val="007F301B"/>
    <w:rsid w:val="007F6DC6"/>
    <w:rsid w:val="007F6EF7"/>
    <w:rsid w:val="00800B1E"/>
    <w:rsid w:val="00801E37"/>
    <w:rsid w:val="0081701F"/>
    <w:rsid w:val="008337B2"/>
    <w:rsid w:val="00841B32"/>
    <w:rsid w:val="0084284D"/>
    <w:rsid w:val="0084482D"/>
    <w:rsid w:val="00850A00"/>
    <w:rsid w:val="00851A93"/>
    <w:rsid w:val="00851DE9"/>
    <w:rsid w:val="0086250E"/>
    <w:rsid w:val="00863AC2"/>
    <w:rsid w:val="00866057"/>
    <w:rsid w:val="00870B7C"/>
    <w:rsid w:val="008724CB"/>
    <w:rsid w:val="00881A19"/>
    <w:rsid w:val="00883BEE"/>
    <w:rsid w:val="00886980"/>
    <w:rsid w:val="00894C3B"/>
    <w:rsid w:val="008A6BF7"/>
    <w:rsid w:val="008B2D75"/>
    <w:rsid w:val="008B467B"/>
    <w:rsid w:val="008D1367"/>
    <w:rsid w:val="008D4222"/>
    <w:rsid w:val="008E1D3D"/>
    <w:rsid w:val="008E46E5"/>
    <w:rsid w:val="008F1A16"/>
    <w:rsid w:val="008F3641"/>
    <w:rsid w:val="008F465F"/>
    <w:rsid w:val="008F496B"/>
    <w:rsid w:val="009022F0"/>
    <w:rsid w:val="00907F9D"/>
    <w:rsid w:val="00911723"/>
    <w:rsid w:val="00911CFE"/>
    <w:rsid w:val="00912913"/>
    <w:rsid w:val="00914BFA"/>
    <w:rsid w:val="0091711E"/>
    <w:rsid w:val="009312A0"/>
    <w:rsid w:val="009376C2"/>
    <w:rsid w:val="009400A4"/>
    <w:rsid w:val="00951752"/>
    <w:rsid w:val="00955B55"/>
    <w:rsid w:val="00964BAB"/>
    <w:rsid w:val="00964D53"/>
    <w:rsid w:val="00980AB6"/>
    <w:rsid w:val="00980F4E"/>
    <w:rsid w:val="0098222F"/>
    <w:rsid w:val="00984057"/>
    <w:rsid w:val="00984E79"/>
    <w:rsid w:val="00997E04"/>
    <w:rsid w:val="009A00EA"/>
    <w:rsid w:val="009A7AD1"/>
    <w:rsid w:val="009B156F"/>
    <w:rsid w:val="009B7B9F"/>
    <w:rsid w:val="009D0C58"/>
    <w:rsid w:val="009D113A"/>
    <w:rsid w:val="009D238D"/>
    <w:rsid w:val="009D49BC"/>
    <w:rsid w:val="009E29E4"/>
    <w:rsid w:val="00A04517"/>
    <w:rsid w:val="00A1310A"/>
    <w:rsid w:val="00A219D0"/>
    <w:rsid w:val="00A328EF"/>
    <w:rsid w:val="00A34D55"/>
    <w:rsid w:val="00A35B41"/>
    <w:rsid w:val="00A3762D"/>
    <w:rsid w:val="00A4154D"/>
    <w:rsid w:val="00A43B80"/>
    <w:rsid w:val="00A55493"/>
    <w:rsid w:val="00A5687C"/>
    <w:rsid w:val="00A57DAC"/>
    <w:rsid w:val="00A62395"/>
    <w:rsid w:val="00A634B4"/>
    <w:rsid w:val="00A710AC"/>
    <w:rsid w:val="00A83362"/>
    <w:rsid w:val="00A86429"/>
    <w:rsid w:val="00A92681"/>
    <w:rsid w:val="00AA240A"/>
    <w:rsid w:val="00AA36BE"/>
    <w:rsid w:val="00AB427D"/>
    <w:rsid w:val="00AC1ED9"/>
    <w:rsid w:val="00AD63F6"/>
    <w:rsid w:val="00AE7BFE"/>
    <w:rsid w:val="00AE7F15"/>
    <w:rsid w:val="00B0599E"/>
    <w:rsid w:val="00B076C3"/>
    <w:rsid w:val="00B1064B"/>
    <w:rsid w:val="00B11922"/>
    <w:rsid w:val="00B175F8"/>
    <w:rsid w:val="00B31432"/>
    <w:rsid w:val="00B32185"/>
    <w:rsid w:val="00B33C3A"/>
    <w:rsid w:val="00B36A18"/>
    <w:rsid w:val="00B54635"/>
    <w:rsid w:val="00B736D0"/>
    <w:rsid w:val="00B773C9"/>
    <w:rsid w:val="00B777EF"/>
    <w:rsid w:val="00B827F8"/>
    <w:rsid w:val="00B87490"/>
    <w:rsid w:val="00B96267"/>
    <w:rsid w:val="00B974AD"/>
    <w:rsid w:val="00BA6B99"/>
    <w:rsid w:val="00BB27B5"/>
    <w:rsid w:val="00BB39BD"/>
    <w:rsid w:val="00BB5D9D"/>
    <w:rsid w:val="00BB6ECA"/>
    <w:rsid w:val="00BE183F"/>
    <w:rsid w:val="00BE52DC"/>
    <w:rsid w:val="00BF2457"/>
    <w:rsid w:val="00BF5E49"/>
    <w:rsid w:val="00C060ED"/>
    <w:rsid w:val="00C06FA3"/>
    <w:rsid w:val="00C12A03"/>
    <w:rsid w:val="00C14779"/>
    <w:rsid w:val="00C168B9"/>
    <w:rsid w:val="00C215B1"/>
    <w:rsid w:val="00C36A48"/>
    <w:rsid w:val="00C42879"/>
    <w:rsid w:val="00C44B1B"/>
    <w:rsid w:val="00C53976"/>
    <w:rsid w:val="00C541F8"/>
    <w:rsid w:val="00C544E1"/>
    <w:rsid w:val="00C62AC9"/>
    <w:rsid w:val="00C65033"/>
    <w:rsid w:val="00C702A8"/>
    <w:rsid w:val="00C73A12"/>
    <w:rsid w:val="00C819F7"/>
    <w:rsid w:val="00C83F75"/>
    <w:rsid w:val="00CA579F"/>
    <w:rsid w:val="00CB0F80"/>
    <w:rsid w:val="00CB226D"/>
    <w:rsid w:val="00CB3261"/>
    <w:rsid w:val="00CB69E7"/>
    <w:rsid w:val="00CD42FB"/>
    <w:rsid w:val="00CD653B"/>
    <w:rsid w:val="00CF2F59"/>
    <w:rsid w:val="00CF5774"/>
    <w:rsid w:val="00D03663"/>
    <w:rsid w:val="00D0426F"/>
    <w:rsid w:val="00D055A7"/>
    <w:rsid w:val="00D17733"/>
    <w:rsid w:val="00D21650"/>
    <w:rsid w:val="00D27322"/>
    <w:rsid w:val="00D30378"/>
    <w:rsid w:val="00D32812"/>
    <w:rsid w:val="00D35A9F"/>
    <w:rsid w:val="00D36F59"/>
    <w:rsid w:val="00D37E54"/>
    <w:rsid w:val="00D552FF"/>
    <w:rsid w:val="00D82758"/>
    <w:rsid w:val="00D846D4"/>
    <w:rsid w:val="00D84778"/>
    <w:rsid w:val="00D84EF9"/>
    <w:rsid w:val="00D91731"/>
    <w:rsid w:val="00D92887"/>
    <w:rsid w:val="00D973E7"/>
    <w:rsid w:val="00D97A9F"/>
    <w:rsid w:val="00DA13B3"/>
    <w:rsid w:val="00DA293F"/>
    <w:rsid w:val="00DA3DF3"/>
    <w:rsid w:val="00DA6591"/>
    <w:rsid w:val="00DA7A36"/>
    <w:rsid w:val="00DB10DA"/>
    <w:rsid w:val="00DB2F4E"/>
    <w:rsid w:val="00DB4401"/>
    <w:rsid w:val="00DC14BB"/>
    <w:rsid w:val="00DC6235"/>
    <w:rsid w:val="00DC7BC6"/>
    <w:rsid w:val="00DD17B1"/>
    <w:rsid w:val="00DD3BE4"/>
    <w:rsid w:val="00DD413F"/>
    <w:rsid w:val="00DD44A8"/>
    <w:rsid w:val="00DD73E6"/>
    <w:rsid w:val="00DE685A"/>
    <w:rsid w:val="00DF27B0"/>
    <w:rsid w:val="00DF28F8"/>
    <w:rsid w:val="00E005FC"/>
    <w:rsid w:val="00E05AF9"/>
    <w:rsid w:val="00E25131"/>
    <w:rsid w:val="00E34716"/>
    <w:rsid w:val="00E35F95"/>
    <w:rsid w:val="00E37D11"/>
    <w:rsid w:val="00E44705"/>
    <w:rsid w:val="00E47526"/>
    <w:rsid w:val="00E63F79"/>
    <w:rsid w:val="00E85CD9"/>
    <w:rsid w:val="00E919F8"/>
    <w:rsid w:val="00E95BA4"/>
    <w:rsid w:val="00E9627C"/>
    <w:rsid w:val="00E9723C"/>
    <w:rsid w:val="00EB17C0"/>
    <w:rsid w:val="00EB4784"/>
    <w:rsid w:val="00ED1252"/>
    <w:rsid w:val="00ED140E"/>
    <w:rsid w:val="00ED6CC6"/>
    <w:rsid w:val="00EE28EE"/>
    <w:rsid w:val="00F02941"/>
    <w:rsid w:val="00F15CFD"/>
    <w:rsid w:val="00F20A2E"/>
    <w:rsid w:val="00F25F32"/>
    <w:rsid w:val="00F2729C"/>
    <w:rsid w:val="00F46C49"/>
    <w:rsid w:val="00F5411D"/>
    <w:rsid w:val="00F57728"/>
    <w:rsid w:val="00F615F7"/>
    <w:rsid w:val="00F62280"/>
    <w:rsid w:val="00F72D7E"/>
    <w:rsid w:val="00F800C2"/>
    <w:rsid w:val="00F90E4A"/>
    <w:rsid w:val="00F96291"/>
    <w:rsid w:val="00F964E8"/>
    <w:rsid w:val="00FC1576"/>
    <w:rsid w:val="00FD1721"/>
    <w:rsid w:val="00FD1D01"/>
    <w:rsid w:val="00FD4DF4"/>
    <w:rsid w:val="00FD6D65"/>
    <w:rsid w:val="00FF453B"/>
    <w:rsid w:val="00FF5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7AE7EC"/>
  <w15:docId w15:val="{97305507-2083-4488-945D-75727D6346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74136"/>
    <w:pPr>
      <w:widowControl w:val="0"/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742CA5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2FC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74136"/>
    <w:pPr>
      <w:ind w:left="120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F245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 Char"/>
    <w:basedOn w:val="Normal"/>
    <w:link w:val="HeaderChar"/>
    <w:uiPriority w:val="99"/>
    <w:unhideWhenUsed/>
    <w:rsid w:val="00074136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074136"/>
  </w:style>
  <w:style w:type="paragraph" w:styleId="Footer">
    <w:name w:val="footer"/>
    <w:basedOn w:val="Normal"/>
    <w:link w:val="FooterChar"/>
    <w:uiPriority w:val="99"/>
    <w:unhideWhenUsed/>
    <w:rsid w:val="000741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74136"/>
  </w:style>
  <w:style w:type="character" w:customStyle="1" w:styleId="Heading3Char">
    <w:name w:val="Heading 3 Char"/>
    <w:basedOn w:val="DefaultParagraphFont"/>
    <w:link w:val="Heading3"/>
    <w:uiPriority w:val="1"/>
    <w:rsid w:val="00074136"/>
    <w:rPr>
      <w:rFonts w:ascii="Times New Roman" w:eastAsia="Times New Roman" w:hAnsi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unhideWhenUsed/>
    <w:rsid w:val="00074136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D8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D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B226D"/>
  </w:style>
  <w:style w:type="paragraph" w:styleId="NoSpacing">
    <w:name w:val="No Spacing"/>
    <w:uiPriority w:val="1"/>
    <w:qFormat/>
    <w:rsid w:val="007333B1"/>
    <w:pPr>
      <w:widowControl w:val="0"/>
      <w:spacing w:after="0" w:line="240" w:lineRule="auto"/>
    </w:pPr>
  </w:style>
  <w:style w:type="table" w:styleId="TableGrid">
    <w:name w:val="Table Grid"/>
    <w:basedOn w:val="TableNormal"/>
    <w:uiPriority w:val="59"/>
    <w:rsid w:val="00737E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8405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42CA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2FC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342FC1"/>
    <w:rPr>
      <w:i/>
      <w:iCs/>
    </w:rPr>
  </w:style>
  <w:style w:type="character" w:styleId="Strong">
    <w:name w:val="Strong"/>
    <w:basedOn w:val="DefaultParagraphFont"/>
    <w:uiPriority w:val="22"/>
    <w:qFormat/>
    <w:rsid w:val="00342FC1"/>
    <w:rPr>
      <w:b/>
      <w:bCs/>
    </w:rPr>
  </w:style>
  <w:style w:type="paragraph" w:customStyle="1" w:styleId="wp-caption-text">
    <w:name w:val="wp-caption-text"/>
    <w:basedOn w:val="Normal"/>
    <w:rsid w:val="00342FC1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mr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F2457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245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 w:bidi="mr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2457"/>
    <w:rPr>
      <w:rFonts w:ascii="Courier New" w:eastAsia="Times New Roman" w:hAnsi="Courier New" w:cs="Courier New"/>
      <w:sz w:val="20"/>
      <w:szCs w:val="20"/>
      <w:lang w:val="en-IN" w:eastAsia="en-IN" w:bidi="mr-IN"/>
    </w:rPr>
  </w:style>
  <w:style w:type="character" w:customStyle="1" w:styleId="yoast-currency">
    <w:name w:val="yoast-currency"/>
    <w:basedOn w:val="DefaultParagraphFont"/>
    <w:rsid w:val="007D120F"/>
  </w:style>
  <w:style w:type="paragraph" w:customStyle="1" w:styleId="Default">
    <w:name w:val="Default"/>
    <w:rsid w:val="0068717A"/>
    <w:pPr>
      <w:suppressAutoHyphens/>
      <w:autoSpaceDE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9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169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9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74684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14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052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9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01416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78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3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966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0993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431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76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72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749042">
                  <w:marLeft w:val="0"/>
                  <w:marRight w:val="0"/>
                  <w:marTop w:val="0"/>
                  <w:marBottom w:val="480"/>
                  <w:divBdr>
                    <w:top w:val="single" w:sz="6" w:space="12" w:color="E5E5E5"/>
                    <w:left w:val="single" w:sz="6" w:space="12" w:color="E5E5E5"/>
                    <w:bottom w:val="single" w:sz="6" w:space="12" w:color="E5E5E5"/>
                    <w:right w:val="single" w:sz="6" w:space="12" w:color="E5E5E5"/>
                  </w:divBdr>
                  <w:divsChild>
                    <w:div w:id="191366420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474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E5E5E5"/>
                            <w:left w:val="single" w:sz="6" w:space="0" w:color="E5E5E5"/>
                            <w:bottom w:val="single" w:sz="6" w:space="0" w:color="E5E5E5"/>
                            <w:right w:val="single" w:sz="6" w:space="0" w:color="E5E5E5"/>
                          </w:divBdr>
                          <w:divsChild>
                            <w:div w:id="251864376">
                              <w:marLeft w:val="0"/>
                              <w:marRight w:val="0"/>
                              <w:marTop w:val="240"/>
                              <w:marBottom w:val="24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08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6499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52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6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1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6536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750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0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07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06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306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5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9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800022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09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555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3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887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96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9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5017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7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966446">
          <w:marLeft w:val="0"/>
          <w:marRight w:val="0"/>
          <w:marTop w:val="240"/>
          <w:marBottom w:val="8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902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2637">
          <w:marLeft w:val="0"/>
          <w:marRight w:val="0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63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440431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649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2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9056">
          <w:marLeft w:val="180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4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9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90707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12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10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25243">
          <w:marLeft w:val="0"/>
          <w:marRight w:val="10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70">
          <w:marLeft w:val="0"/>
          <w:marRight w:val="10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30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4660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6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2001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397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416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02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27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55073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446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4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823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581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94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6376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6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432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397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4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8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108629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6741">
          <w:marLeft w:val="180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0646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04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9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584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3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.J. Somaiya College of Engineering, Mumbai</Company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hil Biswas</cp:lastModifiedBy>
  <cp:revision>2</cp:revision>
  <cp:lastPrinted>2023-08-25T11:25:00Z</cp:lastPrinted>
  <dcterms:created xsi:type="dcterms:W3CDTF">2024-10-19T03:55:00Z</dcterms:created>
  <dcterms:modified xsi:type="dcterms:W3CDTF">2024-10-19T03:55:00Z</dcterms:modified>
</cp:coreProperties>
</file>